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29DC88" w14:textId="77777777" w:rsidR="009F319C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6CFE5A45" w14:textId="77777777" w:rsidR="009F319C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4D9F57C" w14:textId="77777777" w:rsidR="009F319C" w:rsidRPr="00B5537B" w:rsidRDefault="00B553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68AB8FF4" w14:textId="77777777" w:rsidR="009F319C" w:rsidRPr="00B5537B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8BE71DD" w14:textId="77777777" w:rsidR="009F319C" w:rsidRPr="00B5537B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D22E62D" w14:textId="77777777" w:rsidR="009F319C" w:rsidRPr="00B5537B" w:rsidRDefault="00C5004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5537B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1EE543B6" w14:textId="77777777" w:rsidR="009F319C" w:rsidRPr="00B5537B" w:rsidRDefault="00C5004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5537B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5C635E27" w14:textId="77777777" w:rsidR="0078030D" w:rsidRDefault="00C5004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5537B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6B1FF17B" w14:textId="77777777" w:rsidR="009F319C" w:rsidRPr="00B5537B" w:rsidRDefault="007803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C5004D" w:rsidRPr="00B5537B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437FEA6E" w14:textId="77777777" w:rsidR="009F319C" w:rsidRPr="00B5537B" w:rsidRDefault="00C5004D" w:rsidP="007803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5537B"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78030D" w:rsidRPr="00B5537B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</w:t>
      </w:r>
      <w:r w:rsidRPr="00B5537B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1D51436C" w14:textId="77777777" w:rsidR="009F319C" w:rsidRPr="00B5537B" w:rsidRDefault="00C5004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5537B">
        <w:rPr>
          <w:rFonts w:asciiTheme="majorBidi" w:eastAsia="Arial" w:hAnsiTheme="majorBidi" w:cstheme="majorBidi"/>
          <w:szCs w:val="32"/>
          <w:lang w:val="en-US" w:eastAsia="en-US" w:bidi="en-US"/>
        </w:rPr>
        <w:t>/Postal Code</w:t>
      </w:r>
    </w:p>
    <w:p w14:paraId="51944852" w14:textId="77777777" w:rsidR="009F319C" w:rsidRPr="00B5537B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40A75392" w14:textId="77777777" w:rsidR="009F319C" w:rsidRPr="00B5537B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6E3DE373" w14:textId="77777777" w:rsidR="009F319C" w:rsidRPr="00B5537B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574BA3B1" w14:textId="05F49C9E" w:rsidR="009F319C" w:rsidRPr="00B5537B" w:rsidRDefault="007803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RE</w:t>
      </w:r>
      <w:r w:rsidR="00C5004D" w:rsidRPr="00B5537B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 xml:space="preserve">: </w:t>
      </w:r>
      <w:r w:rsidR="00ED0951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ACCEPTANCE</w:t>
      </w:r>
      <w:r w:rsidR="00C5004D" w:rsidRPr="00B5537B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 xml:space="preserve"> OF REQUEST FOR EXTENSION OF TIME</w:t>
      </w:r>
    </w:p>
    <w:p w14:paraId="0BD3B351" w14:textId="77777777" w:rsidR="009F319C" w:rsidRPr="00B5537B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5392E11F" w14:textId="77777777" w:rsidR="009F319C" w:rsidRPr="00B5537B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44D35307" w14:textId="77777777" w:rsidR="009F319C" w:rsidRPr="00B5537B" w:rsidRDefault="007803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Dear [CLIEN</w:t>
      </w:r>
      <w:r w:rsidR="00C5004D" w:rsidRPr="00B5537B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 NAME],</w:t>
      </w:r>
    </w:p>
    <w:p w14:paraId="7A251B8A" w14:textId="77777777" w:rsidR="009F319C" w:rsidRPr="00B5537B" w:rsidRDefault="009F31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879FB95" w14:textId="77777777" w:rsidR="009F319C" w:rsidRPr="00B5537B" w:rsidRDefault="009F31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6AB5492F" w14:textId="2423E89E" w:rsidR="009F319C" w:rsidRDefault="00C040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We would like to thank you for outlining the reason behind your request for an extension of time to remit you payment of invoice [NUMBER].</w:t>
      </w:r>
    </w:p>
    <w:p w14:paraId="109FC4E7" w14:textId="5C517AAD" w:rsidR="00C04014" w:rsidRDefault="00C040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CDC37DB" w14:textId="12C9BEC4" w:rsidR="00C04014" w:rsidRDefault="00C040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Your transparency and honesty are greatly appreciated</w:t>
      </w:r>
      <w:r w:rsidR="00ED0951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  <w:r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and we have now noted that your payment will be made on [DATE].</w:t>
      </w:r>
    </w:p>
    <w:p w14:paraId="5E8F2069" w14:textId="33DB35D6" w:rsidR="00C04014" w:rsidRDefault="00C040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BAD1679" w14:textId="32612604" w:rsidR="00C04014" w:rsidRPr="00B5537B" w:rsidRDefault="00C040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You have been a loyal customer and we sincerely hope that this gesture relieves some strain from your current situation.</w:t>
      </w:r>
    </w:p>
    <w:p w14:paraId="47C589E8" w14:textId="77777777" w:rsidR="009F319C" w:rsidRPr="0078030D" w:rsidRDefault="007803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  <w:r>
        <w:rPr>
          <w:rFonts w:asciiTheme="majorBidi" w:eastAsia="Arial" w:hAnsiTheme="majorBidi" w:cstheme="majorBidi"/>
          <w:lang w:val="en-US" w:eastAsia="en-US" w:bidi="en-US"/>
        </w:rPr>
        <w:t>Kind regards</w:t>
      </w:r>
      <w:r w:rsidR="00C5004D" w:rsidRPr="0078030D">
        <w:rPr>
          <w:rFonts w:asciiTheme="majorBidi" w:eastAsia="Arial" w:hAnsiTheme="majorBidi" w:cstheme="majorBidi"/>
          <w:lang w:val="en-US" w:eastAsia="en-US" w:bidi="en-US"/>
        </w:rPr>
        <w:t>,</w:t>
      </w:r>
    </w:p>
    <w:p w14:paraId="00487076" w14:textId="77777777" w:rsidR="009F319C" w:rsidRPr="0078030D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760F16E9" w14:textId="77777777" w:rsidR="009F319C" w:rsidRPr="0078030D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3BEEE3C1" w14:textId="77777777" w:rsidR="009F319C" w:rsidRPr="0078030D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56A435C2" w14:textId="77777777" w:rsidR="009F319C" w:rsidRPr="0078030D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74AF3ABA" w14:textId="77777777" w:rsidR="009F319C" w:rsidRPr="0078030D" w:rsidRDefault="00C5004D" w:rsidP="007803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  <w:r w:rsidRPr="0078030D">
        <w:rPr>
          <w:rFonts w:asciiTheme="majorBidi" w:eastAsia="Arial" w:hAnsiTheme="majorBidi" w:cstheme="majorBidi"/>
          <w:lang w:val="en-US" w:eastAsia="en-US" w:bidi="en-US"/>
        </w:rPr>
        <w:t>[NAME]</w:t>
      </w:r>
    </w:p>
    <w:p w14:paraId="016CD6F4" w14:textId="77777777" w:rsidR="009F319C" w:rsidRPr="0078030D" w:rsidRDefault="0078030D" w:rsidP="007803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lang w:val="en-US" w:eastAsia="en-US" w:bidi="en-US"/>
        </w:rPr>
        <w:t>[T</w:t>
      </w:r>
      <w:r w:rsidR="00C5004D" w:rsidRPr="0078030D">
        <w:rPr>
          <w:rFonts w:asciiTheme="majorBidi" w:eastAsia="Arial" w:hAnsiTheme="majorBidi" w:cstheme="majorBidi"/>
          <w:color w:val="000000"/>
          <w:lang w:val="en-US" w:eastAsia="en-US" w:bidi="en-US"/>
        </w:rPr>
        <w:t>ITLE]</w:t>
      </w:r>
    </w:p>
    <w:p w14:paraId="477EF8FA" w14:textId="77777777" w:rsidR="009F319C" w:rsidRPr="0078030D" w:rsidRDefault="007803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lang w:val="en-US" w:eastAsia="en-US" w:bidi="en-US"/>
        </w:rPr>
        <w:t xml:space="preserve">[CONTACT </w:t>
      </w:r>
      <w:r w:rsidR="00C5004D" w:rsidRPr="0078030D">
        <w:rPr>
          <w:rFonts w:asciiTheme="majorBidi" w:eastAsia="Arial" w:hAnsiTheme="majorBidi" w:cstheme="majorBidi"/>
          <w:color w:val="000000"/>
          <w:lang w:val="en-US" w:eastAsia="en-US" w:bidi="en-US"/>
        </w:rPr>
        <w:t>NUMBER]</w:t>
      </w:r>
    </w:p>
    <w:p w14:paraId="6D225A59" w14:textId="77777777" w:rsidR="009F319C" w:rsidRPr="0078030D" w:rsidRDefault="007803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lang w:val="en-US" w:eastAsia="en-US" w:bidi="en-US"/>
        </w:rPr>
        <w:t>[COMPANY EMAIL</w:t>
      </w:r>
      <w:r w:rsidR="00C5004D" w:rsidRPr="0078030D">
        <w:rPr>
          <w:rFonts w:asciiTheme="majorBidi" w:eastAsia="Arial" w:hAnsiTheme="majorBidi" w:cstheme="majorBidi"/>
          <w:color w:val="000000"/>
          <w:lang w:val="en-US" w:eastAsia="en-US" w:bidi="en-US"/>
        </w:rPr>
        <w:t xml:space="preserve">] </w:t>
      </w:r>
    </w:p>
    <w:p w14:paraId="59F0F13B" w14:textId="77777777" w:rsidR="009F319C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B6349AA" w14:textId="77777777" w:rsidR="009F319C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B0DC171" w14:textId="77777777" w:rsidR="009F319C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9C2FF37" w14:textId="77777777" w:rsidR="009F319C" w:rsidRDefault="009F319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sectPr w:rsidR="009F319C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AD81C" w14:textId="77777777" w:rsidR="00730E62" w:rsidRDefault="00730E62">
      <w:r>
        <w:separator/>
      </w:r>
    </w:p>
  </w:endnote>
  <w:endnote w:type="continuationSeparator" w:id="0">
    <w:p w14:paraId="497AB131" w14:textId="77777777" w:rsidR="00730E62" w:rsidRDefault="00730E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4D37E" w14:textId="77777777" w:rsidR="009F319C" w:rsidRPr="0078030D" w:rsidRDefault="00C5004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78030D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0ED251E8" w14:textId="77777777" w:rsidR="009F319C" w:rsidRPr="0078030D" w:rsidRDefault="00C5004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78030D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359CEF8C" w14:textId="77777777" w:rsidR="009F319C" w:rsidRPr="0078030D" w:rsidRDefault="0078030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C5004D" w:rsidRPr="0078030D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609EA586" w14:textId="77777777" w:rsidR="009F319C" w:rsidRPr="0078030D" w:rsidRDefault="00C5004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78030D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5B4E20" w14:textId="77777777" w:rsidR="00730E62" w:rsidRDefault="00730E62">
      <w:r>
        <w:separator/>
      </w:r>
    </w:p>
  </w:footnote>
  <w:footnote w:type="continuationSeparator" w:id="0">
    <w:p w14:paraId="51B01A5B" w14:textId="77777777" w:rsidR="00730E62" w:rsidRDefault="00730E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MLE0NzExM7KwsDBR0lEKTi0uzszPAykwqgUA5vQltCwAAAA="/>
    <w:docVar w:name="Description" w:val="Use this document to grant extensions of time to those who request it. See many other finance and accounting documents which you can use in your business here https://www.templateguru.co.za/templates/finance-accounting/"/>
    <w:docVar w:name="Excerpt" w:val="Dear [CLIENT NAME],_x000a__x000a__x000a_We would like to thank you for outlining the reason behind your request for an extension of time to remit you payment of invoice [NUMBER]._x000a_"/>
    <w:docVar w:name="Source" w:val="http://isampleletter.com"/>
    <w:docVar w:name="Tags" w:val="time extension, document template, business documents, entrepreneurship, entrepreneur, collections, grant of request for extension of time template, grant of request for extension of time example"/>
  </w:docVars>
  <w:rsids>
    <w:rsidRoot w:val="009F319C"/>
    <w:rsid w:val="001426B8"/>
    <w:rsid w:val="003E3904"/>
    <w:rsid w:val="00441822"/>
    <w:rsid w:val="007030EC"/>
    <w:rsid w:val="00730E62"/>
    <w:rsid w:val="0078030D"/>
    <w:rsid w:val="009F319C"/>
    <w:rsid w:val="00AD10F1"/>
    <w:rsid w:val="00B5537B"/>
    <w:rsid w:val="00BD488F"/>
    <w:rsid w:val="00C04014"/>
    <w:rsid w:val="00C5004D"/>
    <w:rsid w:val="00E63922"/>
    <w:rsid w:val="00ED0951"/>
    <w:rsid w:val="00F33F7C"/>
    <w:rsid w:val="00F80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BD7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94</Words>
  <Characters>488</Characters>
  <Application>Microsoft Office Word</Application>
  <DocSecurity>0</DocSecurity>
  <Lines>4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12T08:01:00Z</dcterms:created>
  <dcterms:modified xsi:type="dcterms:W3CDTF">2019-10-21T19:06:00Z</dcterms:modified>
  <cp:category/>
</cp:coreProperties>
</file>